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Default="00421B18" w:rsidP="00421B18">
      <w:pPr>
        <w:pStyle w:val="Heading1"/>
        <w:rPr>
          <w:rFonts w:ascii="Gilroy ExtraBold" w:hAnsi="Gilroy ExtraBold"/>
          <w:color w:val="000000" w:themeColor="text1"/>
        </w:rPr>
      </w:pPr>
      <w:r w:rsidRPr="00421B18">
        <w:rPr>
          <w:rFonts w:ascii="Gilroy ExtraBold" w:hAnsi="Gilroy ExtraBold"/>
          <w:color w:val="000000" w:themeColor="text1"/>
        </w:rPr>
        <w:t>Name</w:t>
      </w:r>
      <w:r>
        <w:rPr>
          <w:rFonts w:ascii="Gilroy ExtraBold" w:hAnsi="Gilroy ExtraBold"/>
          <w:color w:val="000000" w:themeColor="text1"/>
        </w:rPr>
        <w:t xml:space="preserve">: </w:t>
      </w:r>
      <w:r>
        <w:rPr>
          <w:rFonts w:ascii="Gilroy ExtraBold" w:hAnsi="Gilroy ExtraBold"/>
          <w:color w:val="000000" w:themeColor="text1"/>
        </w:rPr>
        <w:tab/>
      </w:r>
      <w:r>
        <w:rPr>
          <w:rFonts w:ascii="Gilroy ExtraBold" w:hAnsi="Gilroy ExtraBold"/>
          <w:color w:val="000000" w:themeColor="text1"/>
        </w:rPr>
        <w:tab/>
        <w:t>Muhammad Maiz Nadeem</w:t>
      </w:r>
    </w:p>
    <w:p w14:paraId="2AECFBA5" w14:textId="02EA8452" w:rsidR="00421B18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Reg. ID</w:t>
      </w:r>
      <w:r w:rsidR="00F168C2" w:rsidRPr="00F168C2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:</w:t>
      </w:r>
      <w:r>
        <w:t xml:space="preserve"> </w:t>
      </w:r>
      <w:r>
        <w:tab/>
      </w:r>
      <w:r>
        <w:tab/>
      </w: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SP21-BCS-052</w:t>
      </w:r>
    </w:p>
    <w:p w14:paraId="1698ACDB" w14:textId="77777777" w:rsidR="00181D92" w:rsidRPr="00421B18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</w:p>
    <w:p w14:paraId="710472DC" w14:textId="574E03D5" w:rsidR="001907F1" w:rsidRPr="002949C6" w:rsidRDefault="001907F1" w:rsidP="00636CC6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>Question 1:</w:t>
      </w:r>
    </w:p>
    <w:p w14:paraId="41F2CFB9" w14:textId="1ABFAEAA" w:rsidR="00801001" w:rsidRDefault="00801001" w:rsidP="00801001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801001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Write a program that does the following in given order:</w:t>
      </w:r>
    </w:p>
    <w:p w14:paraId="469C6AF3" w14:textId="77777777" w:rsidR="00DB592B" w:rsidRPr="00DB592B" w:rsidRDefault="00DB592B" w:rsidP="00DB592B"/>
    <w:p w14:paraId="1B17D064" w14:textId="797187A7" w:rsidR="00801001" w:rsidRPr="00801001" w:rsidRDefault="00801001" w:rsidP="007170F0">
      <w:pPr>
        <w:pStyle w:val="Heading1"/>
        <w:numPr>
          <w:ilvl w:val="0"/>
          <w:numId w:val="3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801001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Define 4 word-type variables named var1,var2,var3 and var4 initialized to zero</w:t>
      </w:r>
    </w:p>
    <w:p w14:paraId="7BA23A2E" w14:textId="7E3788CE" w:rsidR="00801001" w:rsidRPr="00801001" w:rsidRDefault="00801001" w:rsidP="007170F0">
      <w:pPr>
        <w:pStyle w:val="Heading1"/>
        <w:numPr>
          <w:ilvl w:val="0"/>
          <w:numId w:val="3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801001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Move following values in variables var1= 4AC8(hex) , Var2 = 478 (decimal), var3= 0110_1010_0010_1101 (binary) and var4 = ‘BD’ (chars)</w:t>
      </w:r>
    </w:p>
    <w:p w14:paraId="199EFD36" w14:textId="531DBC57" w:rsidR="00801001" w:rsidRPr="00801001" w:rsidRDefault="00801001" w:rsidP="007170F0">
      <w:pPr>
        <w:pStyle w:val="Heading1"/>
        <w:numPr>
          <w:ilvl w:val="0"/>
          <w:numId w:val="3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801001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ADD var1 and var2 and store its result in var1. What answer do you expect in var1</w:t>
      </w:r>
    </w:p>
    <w:p w14:paraId="0364B5E5" w14:textId="57FDB750" w:rsidR="00801001" w:rsidRPr="00801001" w:rsidRDefault="00801001" w:rsidP="007170F0">
      <w:pPr>
        <w:pStyle w:val="Heading1"/>
        <w:numPr>
          <w:ilvl w:val="0"/>
          <w:numId w:val="3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801001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SUB var1 from var3 and store result in var3 . What answer do you expect in var3.</w:t>
      </w:r>
    </w:p>
    <w:p w14:paraId="49A2CB49" w14:textId="6EFB7EC2" w:rsidR="00801001" w:rsidRPr="00801001" w:rsidRDefault="00801001" w:rsidP="007170F0">
      <w:pPr>
        <w:pStyle w:val="Heading1"/>
        <w:numPr>
          <w:ilvl w:val="0"/>
          <w:numId w:val="3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801001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Increment var3 and decrement var1</w:t>
      </w:r>
    </w:p>
    <w:p w14:paraId="055D9919" w14:textId="5E4161F0" w:rsidR="00801001" w:rsidRPr="00801001" w:rsidRDefault="00801001" w:rsidP="007170F0">
      <w:pPr>
        <w:pStyle w:val="Heading1"/>
        <w:numPr>
          <w:ilvl w:val="0"/>
          <w:numId w:val="3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801001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Swap the values of var1 and var4</w:t>
      </w:r>
    </w:p>
    <w:p w14:paraId="03949F8E" w14:textId="37B719F5" w:rsidR="00801001" w:rsidRDefault="00801001" w:rsidP="007170F0">
      <w:pPr>
        <w:pStyle w:val="Heading1"/>
        <w:numPr>
          <w:ilvl w:val="0"/>
          <w:numId w:val="3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801001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Gets the negative value of var3</w:t>
      </w:r>
    </w:p>
    <w:p w14:paraId="07DD6928" w14:textId="6BE9CE1A" w:rsidR="003F2FCC" w:rsidRDefault="00845576" w:rsidP="00801001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53304135" w14:textId="19630C8A" w:rsidR="00744C28" w:rsidRDefault="00744C28" w:rsidP="00744C28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"/>
        <w:gridCol w:w="4619"/>
      </w:tblGrid>
      <w:tr w:rsidR="00046889" w:rsidRPr="00046889" w14:paraId="0523B275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24CD67B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38CD1AD4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2F8B114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43BAF531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581F32B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255A8919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D4A3AB5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6EDD2247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65D1E8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6D6A31E8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1E098918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47C71A6E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478DF5A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1C1D465B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A20CF8D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5EDCEF15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C4DCF5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10192816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1 </w:t>
            </w:r>
            <w:r w:rsidRPr="00046889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30238CCA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25A90D75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CCCE054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3AC6DF57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2 </w:t>
            </w:r>
            <w:r w:rsidRPr="00046889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A72EADD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6150C03A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1760E01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090427AA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3 </w:t>
            </w:r>
            <w:r w:rsidRPr="00046889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F725C6D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64C8B775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1EB4A02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6A831FD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4 </w:t>
            </w:r>
            <w:r w:rsidRPr="00046889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36A6C47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1FEBBB43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332F147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545EE83D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5 </w:t>
            </w:r>
            <w:r w:rsidRPr="00046889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0xFFFFh</w:t>
            </w:r>
          </w:p>
          <w:p w14:paraId="580055E3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0496719B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17BABF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70820104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66DFD2D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487F1A22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A90FB03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46FA624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CODE </w:t>
            </w:r>
          </w:p>
          <w:p w14:paraId="0E9A175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3BE7CDAA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F1A71E7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449085C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776A1656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1906718F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6C9C64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45C9661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1,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AC8h</w:t>
            </w:r>
          </w:p>
          <w:p w14:paraId="5A5F6730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1AFC6F6B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73F3B9D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3FDEC682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2,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78</w:t>
            </w:r>
          </w:p>
          <w:p w14:paraId="60724636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57B981D0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14B21A1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1A55FB73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3,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110101000101101b</w:t>
            </w:r>
          </w:p>
          <w:p w14:paraId="6F9C3C12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7745CEF2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2B5EB66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18144B93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4, </w:t>
            </w:r>
            <w:r w:rsidRPr="00046889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BD'</w:t>
            </w:r>
          </w:p>
          <w:p w14:paraId="5DA3FDA0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6501B1B0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C21025D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29648BB8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150D4D5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3076F3B4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D0AA3A1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6C34002C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var1</w:t>
            </w:r>
          </w:p>
          <w:p w14:paraId="21F78A07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5DB962DD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E700CF7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0BAE5200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1,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46889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4CA6h</w:t>
            </w:r>
          </w:p>
          <w:p w14:paraId="398C7D8D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5BE3F9DB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C128D8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5ECD4F2F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563ACAC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7FD1D5B8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3F52950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7F3ECB55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var1</w:t>
            </w:r>
          </w:p>
          <w:p w14:paraId="270B83F3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2BE18568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000E8E2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2DF2F574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3,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46889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1F65h</w:t>
            </w:r>
          </w:p>
          <w:p w14:paraId="5CBF2454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4D5DC128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C7A6EC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575B71CB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A294C37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2C435AD3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0C7F9F1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32CC674C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3</w:t>
            </w:r>
          </w:p>
          <w:p w14:paraId="66A392CB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084BD383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F002BC4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lastRenderedPageBreak/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349BD33F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1</w:t>
            </w:r>
          </w:p>
          <w:p w14:paraId="5903F7F2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2B1B0770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FFDFED6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2E264510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D34512E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355317F5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6F9103B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5BF07848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var4</w:t>
            </w:r>
          </w:p>
          <w:p w14:paraId="33433B9F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4EFC758C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FCAD9A2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340C0E91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CHG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1,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D97AE09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487C09CF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6365360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2D2969B6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4, </w:t>
            </w:r>
            <w:r w:rsidRPr="00046889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8C92ACF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4E718179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9913665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0 </w:t>
            </w:r>
          </w:p>
        </w:tc>
        <w:tc>
          <w:tcPr>
            <w:tcW w:w="0" w:type="auto"/>
            <w:shd w:val="clear" w:color="auto" w:fill="FFFFFF"/>
            <w:hideMark/>
          </w:tcPr>
          <w:p w14:paraId="32E0A59F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F3E91EF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75440696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380DE57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1 </w:t>
            </w:r>
          </w:p>
        </w:tc>
        <w:tc>
          <w:tcPr>
            <w:tcW w:w="0" w:type="auto"/>
            <w:shd w:val="clear" w:color="auto" w:fill="FFFFFF"/>
            <w:hideMark/>
          </w:tcPr>
          <w:p w14:paraId="31DE9236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NEG</w:t>
            </w: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3</w:t>
            </w:r>
          </w:p>
          <w:p w14:paraId="429BFCF4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49375057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DBDA28D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2 </w:t>
            </w:r>
          </w:p>
        </w:tc>
        <w:tc>
          <w:tcPr>
            <w:tcW w:w="0" w:type="auto"/>
            <w:shd w:val="clear" w:color="auto" w:fill="FFFFFF"/>
            <w:hideMark/>
          </w:tcPr>
          <w:p w14:paraId="7F11D103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98C5F77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046889" w:rsidRPr="00046889" w14:paraId="34A3D7DF" w14:textId="77777777" w:rsidTr="00046889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A11F9F6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3 </w:t>
            </w:r>
          </w:p>
        </w:tc>
        <w:tc>
          <w:tcPr>
            <w:tcW w:w="0" w:type="auto"/>
            <w:shd w:val="clear" w:color="auto" w:fill="FFFFFF"/>
            <w:hideMark/>
          </w:tcPr>
          <w:p w14:paraId="4EAF42D5" w14:textId="77777777" w:rsidR="00046889" w:rsidRPr="00046889" w:rsidRDefault="00046889" w:rsidP="00046889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046889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046889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07E4DC08" w14:textId="0636D3E8" w:rsidR="00B63318" w:rsidRDefault="00B63318" w:rsidP="00744C28"/>
    <w:p w14:paraId="1427C47C" w14:textId="26A8B4FB" w:rsidR="00F430E7" w:rsidRPr="002949C6" w:rsidRDefault="00F430E7" w:rsidP="00F430E7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 xml:space="preserve">Question </w:t>
      </w:r>
      <w:r w:rsidR="0017327E">
        <w:rPr>
          <w:rFonts w:ascii="Gilroy ExtraBold" w:hAnsi="Gilroy ExtraBold"/>
          <w:color w:val="000000" w:themeColor="text1"/>
        </w:rPr>
        <w:t>2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07AF4726" w14:textId="77777777" w:rsidR="00E90225" w:rsidRDefault="00E90225" w:rsidP="00065A59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E90225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Suppose you define a byte variable var5 initialized to some value. Can you add it to var1 , subtract it from var2 , swap it with var3 and get it's negative value?  </w:t>
      </w:r>
    </w:p>
    <w:p w14:paraId="1259E244" w14:textId="47ED3DA7" w:rsidR="00391D13" w:rsidRDefault="00F430E7" w:rsidP="00460B76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73631BA3" w14:textId="3C28329A" w:rsidR="00460B76" w:rsidRDefault="00460B76" w:rsidP="00460B76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"/>
        <w:gridCol w:w="5938"/>
      </w:tblGrid>
      <w:tr w:rsidR="007371BB" w:rsidRPr="007371BB" w14:paraId="030D2B82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369A65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0720213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76A7163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4866334A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B4ACBC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6F77876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793490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6AD9F42F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3CA873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5BB2CB1B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7526C17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153DA3C3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679A13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4329A0D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F0CB30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D1719CA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8C01F7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7D8512B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1 </w:t>
            </w:r>
            <w:r w:rsidRPr="007371BB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752AFC1F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C4D0974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A451CD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587068B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2 </w:t>
            </w:r>
            <w:r w:rsidRPr="007371BB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B6E94B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F206414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270651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2CE39EF7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3 </w:t>
            </w:r>
            <w:r w:rsidRPr="007371BB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35641A0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559335E2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8AC1BA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2DAD749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4 </w:t>
            </w:r>
            <w:r w:rsidRPr="007371BB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25F858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248322BE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B86F9D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542B85AB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var5 </w:t>
            </w:r>
            <w:r w:rsidRPr="007371BB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0xFFFFh</w:t>
            </w:r>
          </w:p>
          <w:p w14:paraId="24B3E5C9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9111355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5D89AE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71BA8AF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C7329A3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3D80283B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F1F516F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1F83F9F3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CODE </w:t>
            </w:r>
          </w:p>
          <w:p w14:paraId="2518A50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28752DB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89430B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681E52D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6E5D0B4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71D5919D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C8252EF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4EB4573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1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AC8h</w:t>
            </w:r>
          </w:p>
          <w:p w14:paraId="7782D94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5FE88684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9402FB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1E7461AB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2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78</w:t>
            </w:r>
          </w:p>
          <w:p w14:paraId="71D3A832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5687D261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67D55A2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414B265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3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110101000101101b</w:t>
            </w:r>
          </w:p>
          <w:p w14:paraId="7B0A55BB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BB6AE8B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39EBF5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6C200A6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4, </w:t>
            </w:r>
            <w:r w:rsidRPr="007371BB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BD'</w:t>
            </w:r>
          </w:p>
          <w:p w14:paraId="243B22E7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5CF21486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A52CDE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55B30F9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169A52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54ABD70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E0A317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7818ABC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var1</w:t>
            </w:r>
          </w:p>
          <w:p w14:paraId="65839DD4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61A2BFC3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F5228F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2DFB2756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1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7371BB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4CA6h</w:t>
            </w:r>
          </w:p>
          <w:p w14:paraId="1720D547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844A2EF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BA373C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089E891F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4FF1139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1021A39B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C2B5B87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3663266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var1</w:t>
            </w:r>
          </w:p>
          <w:p w14:paraId="14C6226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1DD78E71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58E25E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695122C0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3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7371BB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1F65h</w:t>
            </w:r>
          </w:p>
          <w:p w14:paraId="68AF081F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1FCA5D64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1803E3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5FDFDAE2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9DD09B6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76DA5572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16D89B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5249EB4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3</w:t>
            </w:r>
          </w:p>
          <w:p w14:paraId="78D3F7E7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4DE85B39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10CF26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58BCE463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1</w:t>
            </w:r>
          </w:p>
          <w:p w14:paraId="61928AE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CC216D5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6006B3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391E81E3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269B7E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1D5E16E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CF2960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5172BB00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var4</w:t>
            </w:r>
          </w:p>
          <w:p w14:paraId="397CBFC6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1D9E44AF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35EBEB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lastRenderedPageBreak/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00A8374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CHG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1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505D1292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78805517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BBDBD39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191110C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4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3EBD1FF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2E00AB52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E4D580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0 </w:t>
            </w:r>
          </w:p>
        </w:tc>
        <w:tc>
          <w:tcPr>
            <w:tcW w:w="0" w:type="auto"/>
            <w:shd w:val="clear" w:color="auto" w:fill="FFFFFF"/>
            <w:hideMark/>
          </w:tcPr>
          <w:p w14:paraId="2837DEF0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02706C8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B29B005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AB943A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1 </w:t>
            </w:r>
          </w:p>
        </w:tc>
        <w:tc>
          <w:tcPr>
            <w:tcW w:w="0" w:type="auto"/>
            <w:shd w:val="clear" w:color="auto" w:fill="FFFFFF"/>
            <w:hideMark/>
          </w:tcPr>
          <w:p w14:paraId="6066415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NEG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3</w:t>
            </w:r>
          </w:p>
          <w:p w14:paraId="4DE5FD0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14F037F5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952708E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2 </w:t>
            </w:r>
          </w:p>
        </w:tc>
        <w:tc>
          <w:tcPr>
            <w:tcW w:w="0" w:type="auto"/>
            <w:shd w:val="clear" w:color="auto" w:fill="FFFFFF"/>
            <w:hideMark/>
          </w:tcPr>
          <w:p w14:paraId="4AB4CF07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5771869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28AD06F3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E9F743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3 </w:t>
            </w:r>
          </w:p>
        </w:tc>
        <w:tc>
          <w:tcPr>
            <w:tcW w:w="0" w:type="auto"/>
            <w:shd w:val="clear" w:color="auto" w:fill="FFFFFF"/>
            <w:hideMark/>
          </w:tcPr>
          <w:p w14:paraId="263B37E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var1    </w:t>
            </w:r>
            <w:r w:rsidRPr="007371BB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ADD var5 to var1</w:t>
            </w:r>
          </w:p>
          <w:p w14:paraId="48DB85E9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0E48780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0F060D0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4 </w:t>
            </w:r>
          </w:p>
        </w:tc>
        <w:tc>
          <w:tcPr>
            <w:tcW w:w="0" w:type="auto"/>
            <w:shd w:val="clear" w:color="auto" w:fill="FFFFFF"/>
            <w:hideMark/>
          </w:tcPr>
          <w:p w14:paraId="70BEB87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var5    </w:t>
            </w:r>
          </w:p>
          <w:p w14:paraId="5FB6BFAF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21B53D95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A2EF4B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5 </w:t>
            </w:r>
          </w:p>
        </w:tc>
        <w:tc>
          <w:tcPr>
            <w:tcW w:w="0" w:type="auto"/>
            <w:shd w:val="clear" w:color="auto" w:fill="FFFFFF"/>
            <w:hideMark/>
          </w:tcPr>
          <w:p w14:paraId="566E172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1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587BD55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3A5753C1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1084D14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6 </w:t>
            </w:r>
          </w:p>
        </w:tc>
        <w:tc>
          <w:tcPr>
            <w:tcW w:w="0" w:type="auto"/>
            <w:shd w:val="clear" w:color="auto" w:fill="FFFFFF"/>
            <w:hideMark/>
          </w:tcPr>
          <w:p w14:paraId="7681CAD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C4F5406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4C4DD579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334EA6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7 </w:t>
            </w:r>
          </w:p>
        </w:tc>
        <w:tc>
          <w:tcPr>
            <w:tcW w:w="0" w:type="auto"/>
            <w:shd w:val="clear" w:color="auto" w:fill="FFFFFF"/>
            <w:hideMark/>
          </w:tcPr>
          <w:p w14:paraId="601162B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var2    </w:t>
            </w:r>
            <w:r w:rsidRPr="007371BB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SUB var5 from var2</w:t>
            </w:r>
          </w:p>
          <w:p w14:paraId="1604AC2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4851F209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103535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8 </w:t>
            </w:r>
          </w:p>
        </w:tc>
        <w:tc>
          <w:tcPr>
            <w:tcW w:w="0" w:type="auto"/>
            <w:shd w:val="clear" w:color="auto" w:fill="FFFFFF"/>
            <w:hideMark/>
          </w:tcPr>
          <w:p w14:paraId="57A1A013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var5</w:t>
            </w:r>
          </w:p>
          <w:p w14:paraId="6E86E6D2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7FBB423B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ABF24E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9 </w:t>
            </w:r>
          </w:p>
        </w:tc>
        <w:tc>
          <w:tcPr>
            <w:tcW w:w="0" w:type="auto"/>
            <w:shd w:val="clear" w:color="auto" w:fill="FFFFFF"/>
            <w:hideMark/>
          </w:tcPr>
          <w:p w14:paraId="61F77F64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2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EDF187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2C3DDEBF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DE8D4EF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0 </w:t>
            </w:r>
          </w:p>
        </w:tc>
        <w:tc>
          <w:tcPr>
            <w:tcW w:w="0" w:type="auto"/>
            <w:shd w:val="clear" w:color="auto" w:fill="FFFFFF"/>
            <w:hideMark/>
          </w:tcPr>
          <w:p w14:paraId="783DA64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0208FE9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758F247C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C971E07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1 </w:t>
            </w:r>
          </w:p>
        </w:tc>
        <w:tc>
          <w:tcPr>
            <w:tcW w:w="0" w:type="auto"/>
            <w:shd w:val="clear" w:color="auto" w:fill="FFFFFF"/>
            <w:hideMark/>
          </w:tcPr>
          <w:p w14:paraId="2C67C7D0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var3    </w:t>
            </w:r>
            <w:r w:rsidRPr="007371BB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Swap var5 with var3</w:t>
            </w:r>
          </w:p>
          <w:p w14:paraId="2469452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39443E6F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F77AD26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2 </w:t>
            </w:r>
          </w:p>
        </w:tc>
        <w:tc>
          <w:tcPr>
            <w:tcW w:w="0" w:type="auto"/>
            <w:shd w:val="clear" w:color="auto" w:fill="FFFFFF"/>
            <w:hideMark/>
          </w:tcPr>
          <w:p w14:paraId="7D3A474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CHG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var5</w:t>
            </w:r>
          </w:p>
          <w:p w14:paraId="3FCD124F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33815E8D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A1C0B15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3 </w:t>
            </w:r>
          </w:p>
        </w:tc>
        <w:tc>
          <w:tcPr>
            <w:tcW w:w="0" w:type="auto"/>
            <w:shd w:val="clear" w:color="auto" w:fill="FFFFFF"/>
            <w:hideMark/>
          </w:tcPr>
          <w:p w14:paraId="70E1E78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3, </w:t>
            </w:r>
            <w:r w:rsidRPr="007371BB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57C7AD7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0630B2B4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1515E7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4 </w:t>
            </w:r>
          </w:p>
        </w:tc>
        <w:tc>
          <w:tcPr>
            <w:tcW w:w="0" w:type="auto"/>
            <w:shd w:val="clear" w:color="auto" w:fill="FFFFFF"/>
            <w:hideMark/>
          </w:tcPr>
          <w:p w14:paraId="14F5E7C2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8C8B0B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31C02E2D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54462C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5 </w:t>
            </w:r>
          </w:p>
        </w:tc>
        <w:tc>
          <w:tcPr>
            <w:tcW w:w="0" w:type="auto"/>
            <w:shd w:val="clear" w:color="auto" w:fill="FFFFFF"/>
            <w:hideMark/>
          </w:tcPr>
          <w:p w14:paraId="7B8E5FC1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NEG</w:t>
            </w: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var5        </w:t>
            </w:r>
            <w:r w:rsidRPr="007371BB">
              <w:rPr>
                <w:rFonts w:ascii="Consolas" w:eastAsia="Times New Roman" w:hAnsi="Consolas" w:cs="Times New Roman"/>
                <w:color w:val="A5A5A5"/>
                <w:bdr w:val="none" w:sz="0" w:space="0" w:color="auto" w:frame="1"/>
                <w:shd w:val="clear" w:color="auto" w:fill="FFFFFF"/>
                <w:lang w:val="en-PK" w:eastAsia="en-PK"/>
              </w:rPr>
              <w:t>; Negative of var5</w:t>
            </w:r>
          </w:p>
          <w:p w14:paraId="1FFC6BC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4B163664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4B84F9D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6 </w:t>
            </w:r>
          </w:p>
        </w:tc>
        <w:tc>
          <w:tcPr>
            <w:tcW w:w="0" w:type="auto"/>
            <w:shd w:val="clear" w:color="auto" w:fill="FFFFFF"/>
            <w:hideMark/>
          </w:tcPr>
          <w:p w14:paraId="1DD2F6A8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14D3C7C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7371BB" w:rsidRPr="007371BB" w14:paraId="12D3EDDF" w14:textId="77777777" w:rsidTr="007371BB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E316FE6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7 </w:t>
            </w:r>
          </w:p>
        </w:tc>
        <w:tc>
          <w:tcPr>
            <w:tcW w:w="0" w:type="auto"/>
            <w:shd w:val="clear" w:color="auto" w:fill="FFFFFF"/>
            <w:hideMark/>
          </w:tcPr>
          <w:p w14:paraId="399E8EAA" w14:textId="77777777" w:rsidR="007371BB" w:rsidRPr="007371BB" w:rsidRDefault="007371BB" w:rsidP="007371BB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371BB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7371BB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6D2A177B" w14:textId="77777777" w:rsidR="00460B76" w:rsidRPr="00460B76" w:rsidRDefault="00460B76" w:rsidP="00460B76"/>
    <w:sectPr w:rsidR="00460B76" w:rsidRPr="00460B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2D5B12"/>
    <w:multiLevelType w:val="hybridMultilevel"/>
    <w:tmpl w:val="01CE79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65AC16"/>
    <w:multiLevelType w:val="multilevel"/>
    <w:tmpl w:val="1B46B01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CD03AAF"/>
    <w:multiLevelType w:val="hybridMultilevel"/>
    <w:tmpl w:val="0A722E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1218666">
    <w:abstractNumId w:val="0"/>
  </w:num>
  <w:num w:numId="2" w16cid:durableId="32510305">
    <w:abstractNumId w:val="1"/>
  </w:num>
  <w:num w:numId="3" w16cid:durableId="11707544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rwUA1RNvVCwAAAA="/>
  </w:docVars>
  <w:rsids>
    <w:rsidRoot w:val="0081519B"/>
    <w:rsid w:val="0001143E"/>
    <w:rsid w:val="000208C5"/>
    <w:rsid w:val="000241E1"/>
    <w:rsid w:val="00046889"/>
    <w:rsid w:val="000518B1"/>
    <w:rsid w:val="000570C0"/>
    <w:rsid w:val="00064B4F"/>
    <w:rsid w:val="00065A59"/>
    <w:rsid w:val="000B300E"/>
    <w:rsid w:val="000E0864"/>
    <w:rsid w:val="0011663F"/>
    <w:rsid w:val="00121EC6"/>
    <w:rsid w:val="00124972"/>
    <w:rsid w:val="001326EC"/>
    <w:rsid w:val="0013719E"/>
    <w:rsid w:val="00143C34"/>
    <w:rsid w:val="001447A3"/>
    <w:rsid w:val="00150AC8"/>
    <w:rsid w:val="0017327E"/>
    <w:rsid w:val="001739D4"/>
    <w:rsid w:val="00181D92"/>
    <w:rsid w:val="00182BDB"/>
    <w:rsid w:val="00184B96"/>
    <w:rsid w:val="00186F93"/>
    <w:rsid w:val="001907F1"/>
    <w:rsid w:val="001C12D5"/>
    <w:rsid w:val="002073C7"/>
    <w:rsid w:val="002076B0"/>
    <w:rsid w:val="00210734"/>
    <w:rsid w:val="00247A7B"/>
    <w:rsid w:val="00250963"/>
    <w:rsid w:val="00277967"/>
    <w:rsid w:val="002803E1"/>
    <w:rsid w:val="00284C93"/>
    <w:rsid w:val="002949C6"/>
    <w:rsid w:val="002E7FB7"/>
    <w:rsid w:val="003423BB"/>
    <w:rsid w:val="00346148"/>
    <w:rsid w:val="00391D13"/>
    <w:rsid w:val="00396B63"/>
    <w:rsid w:val="003A2632"/>
    <w:rsid w:val="003C2880"/>
    <w:rsid w:val="003F2FCC"/>
    <w:rsid w:val="003F7C99"/>
    <w:rsid w:val="00400605"/>
    <w:rsid w:val="00402034"/>
    <w:rsid w:val="00411500"/>
    <w:rsid w:val="00421B18"/>
    <w:rsid w:val="00433880"/>
    <w:rsid w:val="00460B76"/>
    <w:rsid w:val="004A7588"/>
    <w:rsid w:val="004F2656"/>
    <w:rsid w:val="00515003"/>
    <w:rsid w:val="00516260"/>
    <w:rsid w:val="005D71D4"/>
    <w:rsid w:val="005F2185"/>
    <w:rsid w:val="00601095"/>
    <w:rsid w:val="00613EF4"/>
    <w:rsid w:val="0061658F"/>
    <w:rsid w:val="00616EA8"/>
    <w:rsid w:val="006244D0"/>
    <w:rsid w:val="00636CC6"/>
    <w:rsid w:val="006539EE"/>
    <w:rsid w:val="00657931"/>
    <w:rsid w:val="006809AC"/>
    <w:rsid w:val="006C0EE4"/>
    <w:rsid w:val="006F61AE"/>
    <w:rsid w:val="00714FAB"/>
    <w:rsid w:val="007169BE"/>
    <w:rsid w:val="007170F0"/>
    <w:rsid w:val="00724390"/>
    <w:rsid w:val="0072566F"/>
    <w:rsid w:val="007371BB"/>
    <w:rsid w:val="00740884"/>
    <w:rsid w:val="00743614"/>
    <w:rsid w:val="00744C28"/>
    <w:rsid w:val="007656A0"/>
    <w:rsid w:val="00772E8C"/>
    <w:rsid w:val="007952CF"/>
    <w:rsid w:val="00797042"/>
    <w:rsid w:val="007979A6"/>
    <w:rsid w:val="007B0652"/>
    <w:rsid w:val="00801001"/>
    <w:rsid w:val="0081519B"/>
    <w:rsid w:val="00845576"/>
    <w:rsid w:val="00854362"/>
    <w:rsid w:val="00854A97"/>
    <w:rsid w:val="00892A38"/>
    <w:rsid w:val="008938E6"/>
    <w:rsid w:val="008C665A"/>
    <w:rsid w:val="008F3D47"/>
    <w:rsid w:val="00912706"/>
    <w:rsid w:val="00914C53"/>
    <w:rsid w:val="00965A86"/>
    <w:rsid w:val="009762B6"/>
    <w:rsid w:val="00990C7D"/>
    <w:rsid w:val="009F7AC6"/>
    <w:rsid w:val="00A03586"/>
    <w:rsid w:val="00A71E0D"/>
    <w:rsid w:val="00A72B7F"/>
    <w:rsid w:val="00A92FCC"/>
    <w:rsid w:val="00AA0D3D"/>
    <w:rsid w:val="00AA2099"/>
    <w:rsid w:val="00AA7C90"/>
    <w:rsid w:val="00AB621A"/>
    <w:rsid w:val="00AB69C6"/>
    <w:rsid w:val="00AC7F91"/>
    <w:rsid w:val="00AF6AA5"/>
    <w:rsid w:val="00B4234A"/>
    <w:rsid w:val="00B61B24"/>
    <w:rsid w:val="00B63318"/>
    <w:rsid w:val="00B708DD"/>
    <w:rsid w:val="00B85BAA"/>
    <w:rsid w:val="00B97600"/>
    <w:rsid w:val="00BA0735"/>
    <w:rsid w:val="00BA4D4B"/>
    <w:rsid w:val="00C11571"/>
    <w:rsid w:val="00C44397"/>
    <w:rsid w:val="00C45C0C"/>
    <w:rsid w:val="00C47BEA"/>
    <w:rsid w:val="00C9649F"/>
    <w:rsid w:val="00CC0227"/>
    <w:rsid w:val="00D2231B"/>
    <w:rsid w:val="00D5788B"/>
    <w:rsid w:val="00D82AC1"/>
    <w:rsid w:val="00DB592B"/>
    <w:rsid w:val="00DC1178"/>
    <w:rsid w:val="00DC2AE3"/>
    <w:rsid w:val="00DD1F29"/>
    <w:rsid w:val="00DD42EB"/>
    <w:rsid w:val="00E04B70"/>
    <w:rsid w:val="00E42BDC"/>
    <w:rsid w:val="00E845B3"/>
    <w:rsid w:val="00E86028"/>
    <w:rsid w:val="00E90225"/>
    <w:rsid w:val="00EB0C62"/>
    <w:rsid w:val="00EB3FB2"/>
    <w:rsid w:val="00EC1FD7"/>
    <w:rsid w:val="00ED0D7D"/>
    <w:rsid w:val="00F01052"/>
    <w:rsid w:val="00F168C2"/>
    <w:rsid w:val="00F25913"/>
    <w:rsid w:val="00F430E7"/>
    <w:rsid w:val="00F72640"/>
    <w:rsid w:val="00F85C05"/>
    <w:rsid w:val="00F96D58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paragraph" w:styleId="NoSpacing">
    <w:name w:val="No Spacing"/>
    <w:basedOn w:val="Heading1"/>
    <w:uiPriority w:val="1"/>
    <w:qFormat/>
    <w:rsid w:val="00B61B24"/>
    <w:pPr>
      <w:spacing w:before="0"/>
    </w:pPr>
    <w:rPr>
      <w:rFonts w:asciiTheme="minorHAnsi" w:eastAsia="Times New Roman" w:hAnsiTheme="minorHAnsi" w:cstheme="minorHAnsi"/>
      <w:b/>
      <w:bCs/>
      <w:color w:val="5F6368"/>
      <w:spacing w:val="5"/>
      <w:sz w:val="22"/>
      <w:szCs w:val="22"/>
      <w:shd w:val="clear" w:color="auto" w:fill="FFFFFF"/>
    </w:rPr>
  </w:style>
  <w:style w:type="character" w:customStyle="1" w:styleId="Normal3">
    <w:name w:val="Normal3"/>
    <w:basedOn w:val="DefaultParagraphFont"/>
    <w:rsid w:val="006809AC"/>
  </w:style>
  <w:style w:type="character" w:customStyle="1" w:styleId="Normal4">
    <w:name w:val="Normal4"/>
    <w:basedOn w:val="DefaultParagraphFont"/>
    <w:rsid w:val="00613EF4"/>
  </w:style>
  <w:style w:type="character" w:customStyle="1" w:styleId="normal0">
    <w:name w:val="normal"/>
    <w:basedOn w:val="DefaultParagraphFont"/>
    <w:rsid w:val="000468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5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3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5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7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5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9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3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1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3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5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0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6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0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7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2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9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3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3</Pages>
  <Words>397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472</cp:revision>
  <dcterms:created xsi:type="dcterms:W3CDTF">2022-09-28T06:31:00Z</dcterms:created>
  <dcterms:modified xsi:type="dcterms:W3CDTF">2022-10-31T17:57:00Z</dcterms:modified>
</cp:coreProperties>
</file>